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79FA4" w14:textId="36418283" w:rsidR="009D676D" w:rsidRDefault="009458C3" w:rsidP="00FA2A7C">
      <w:pPr>
        <w:pStyle w:val="ListParagraph"/>
        <w:numPr>
          <w:ilvl w:val="0"/>
          <w:numId w:val="1"/>
        </w:numPr>
        <w:bidi/>
        <w:spacing w:line="360" w:lineRule="auto"/>
        <w:rPr>
          <w:sz w:val="28"/>
          <w:szCs w:val="28"/>
          <w:lang w:bidi="fa-IR"/>
        </w:rPr>
      </w:pPr>
      <w:r w:rsidRPr="009458C3">
        <w:rPr>
          <w:rFonts w:hint="cs"/>
          <w:sz w:val="28"/>
          <w:szCs w:val="28"/>
          <w:rtl/>
          <w:lang w:bidi="fa-IR"/>
        </w:rPr>
        <w:t xml:space="preserve">ارتباط </w:t>
      </w:r>
      <w:r w:rsidR="00FA2A7C">
        <w:rPr>
          <w:sz w:val="28"/>
          <w:szCs w:val="28"/>
          <w:lang w:bidi="fa-IR"/>
        </w:rPr>
        <w:t>I</w:t>
      </w:r>
      <w:r w:rsidRPr="009458C3">
        <w:rPr>
          <w:sz w:val="28"/>
          <w:szCs w:val="28"/>
          <w:lang w:bidi="fa-IR"/>
        </w:rPr>
        <w:t>g</w:t>
      </w:r>
      <w:r w:rsidR="00FA2A7C">
        <w:rPr>
          <w:sz w:val="28"/>
          <w:szCs w:val="28"/>
          <w:lang w:bidi="fa-IR"/>
        </w:rPr>
        <w:t>M</w:t>
      </w:r>
      <w:r w:rsidRPr="009458C3">
        <w:rPr>
          <w:sz w:val="28"/>
          <w:szCs w:val="28"/>
          <w:lang w:bidi="fa-IR"/>
        </w:rPr>
        <w:t xml:space="preserve"> </w:t>
      </w:r>
      <w:r w:rsidRPr="009458C3">
        <w:rPr>
          <w:rFonts w:hint="cs"/>
          <w:sz w:val="28"/>
          <w:szCs w:val="28"/>
          <w:rtl/>
          <w:lang w:bidi="fa-IR"/>
        </w:rPr>
        <w:t xml:space="preserve"> و دردهای فوقانی شکمی</w:t>
      </w:r>
    </w:p>
    <w:p w14:paraId="57A6D1DE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</w:p>
    <w:p w14:paraId="35CE0D70" w14:textId="695C5E0B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  <w:r w:rsidRPr="0027035B"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Correlations</w:t>
      </w:r>
      <w:r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:</w:t>
      </w:r>
    </w:p>
    <w:p w14:paraId="7EF6D716" w14:textId="77777777" w:rsidR="000F2601" w:rsidRPr="000F2601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0F2601" w14:paraId="2F228E50" w14:textId="77777777" w:rsidTr="000F260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0F2601">
              <w:rPr>
                <w:rFonts w:ascii="Arial" w:hAnsi="Arial" w:cs="Arial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0F2601" w14:paraId="3D2367DE" w14:textId="77777777" w:rsidTr="000F260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0F2601" w14:paraId="36F8A45F" w14:textId="77777777" w:rsidTr="000F260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7777777" w:rsidR="000F2601" w:rsidRPr="000F2601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omach_ache_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0F2601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0F2601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0F2601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0F2601" w14:paraId="0AE186FF" w14:textId="77777777" w:rsidTr="000F260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0F2601" w14:paraId="4FAFA3C2" w14:textId="77777777" w:rsidTr="000F260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0F2601" w14:paraId="2B89C00D" w14:textId="77777777" w:rsidTr="000F2601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0F2601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0F2601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136FFDF" w14:textId="77777777" w:rsidR="00FA2A7C" w:rsidRPr="00FA2A7C" w:rsidRDefault="00FA2A7C" w:rsidP="00FA2A7C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p w14:paraId="42031C65" w14:textId="77777777" w:rsidR="00FA2A7C" w:rsidRPr="0027035B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08F4B57C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EE31D88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data: 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Stomach ache history and </w:t>
      </w: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gM</w:t>
      </w:r>
    </w:p>
    <w:p w14:paraId="008965E5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B6A66">
        <w:rPr>
          <w:rFonts w:ascii="Lucida Console" w:eastAsia="Times New Roman" w:hAnsi="Lucida Console" w:cs="Courier New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2099042  0.2969178</w:t>
      </w:r>
    </w:p>
    <w:p w14:paraId="52B77BB8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4122815" w14:textId="77777777" w:rsidR="00DF2CD7" w:rsidRP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DF2CD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cor </w:t>
      </w:r>
    </w:p>
    <w:p w14:paraId="2798ABCF" w14:textId="44C1DFF3" w:rsidR="00DF2CD7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7B6A66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  <w:t>0.04649889</w:t>
      </w:r>
    </w:p>
    <w:p w14:paraId="5CB951E8" w14:textId="477D7E4F" w:rsidR="00F56393" w:rsidRPr="00216094" w:rsidRDefault="0021609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</w:pPr>
      <w:r w:rsidRPr="00216094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 xml:space="preserve">Confidence = </w:t>
      </w:r>
      <w:r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>0.2758</w:t>
      </w:r>
    </w:p>
    <w:p w14:paraId="06ECDCF2" w14:textId="77777777" w:rsidR="00216094" w:rsidRDefault="0021609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bidi="fa-IR"/>
        </w:rPr>
      </w:pPr>
    </w:p>
    <w:p w14:paraId="375C2A83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1E6BAF14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:  data$`Stomach ache history` and data$IgA</w:t>
      </w:r>
    </w:p>
    <w:p w14:paraId="242850E8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 = 3.305, df = 58</w:t>
      </w:r>
      <w:r w:rsidRPr="007B6A66">
        <w:rPr>
          <w:rStyle w:val="gnkrckgcgsb"/>
          <w:rFonts w:ascii="Lucida Console" w:hAnsi="Lucida Console"/>
          <w:bdr w:val="none" w:sz="0" w:space="0" w:color="auto" w:frame="1"/>
        </w:rPr>
        <w:t>, p-value = 0.001632</w:t>
      </w:r>
    </w:p>
    <w:p w14:paraId="39B4A86D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3284FEF7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cor </w:t>
      </w:r>
    </w:p>
    <w:p w14:paraId="33360ED1" w14:textId="77777777" w:rsidR="00F56393" w:rsidRPr="007B6A66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FF0000"/>
          <w:bdr w:val="none" w:sz="0" w:space="0" w:color="auto" w:frame="1"/>
        </w:rPr>
      </w:pPr>
      <w:r w:rsidRPr="007B6A66">
        <w:rPr>
          <w:rStyle w:val="gnkrckgcgsb"/>
          <w:rFonts w:ascii="Lucida Console" w:hAnsi="Lucida Console"/>
          <w:color w:val="FF0000"/>
          <w:bdr w:val="none" w:sz="0" w:space="0" w:color="auto" w:frame="1"/>
        </w:rPr>
        <w:t xml:space="preserve">0.3980974 </w:t>
      </w:r>
    </w:p>
    <w:p w14:paraId="6F94E66E" w14:textId="02E4A200" w:rsidR="00216094" w:rsidRP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</w:pPr>
      <w:r w:rsidRPr="00216094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 xml:space="preserve">Confidence = </w:t>
      </w:r>
      <w:r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>0.998368</w:t>
      </w:r>
    </w:p>
    <w:p w14:paraId="20A28FCA" w14:textId="3030DD5F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28F345EF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6D96F1CF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:  data$`Stomach ache history` and data$IgG</w:t>
      </w:r>
    </w:p>
    <w:p w14:paraId="52C773A5" w14:textId="77777777" w:rsidR="00F56393" w:rsidRPr="007B6A66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 = 2.2988, df = 58</w:t>
      </w:r>
      <w:r w:rsidRPr="007B6A66">
        <w:rPr>
          <w:rStyle w:val="gnkrckgcgsb"/>
          <w:rFonts w:ascii="Lucida Console" w:hAnsi="Lucida Console"/>
          <w:bdr w:val="none" w:sz="0" w:space="0" w:color="auto" w:frame="1"/>
        </w:rPr>
        <w:t>, p-value = 0.02514</w:t>
      </w:r>
    </w:p>
    <w:p w14:paraId="48AC504A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2A9B1C52" w14:textId="77777777" w:rsidR="00F56393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cor </w:t>
      </w:r>
    </w:p>
    <w:p w14:paraId="1B9A4943" w14:textId="77777777" w:rsidR="00F56393" w:rsidRPr="007B6A66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FF0000"/>
          <w:bdr w:val="none" w:sz="0" w:space="0" w:color="auto" w:frame="1"/>
        </w:rPr>
      </w:pPr>
      <w:r w:rsidRPr="007B6A66">
        <w:rPr>
          <w:rStyle w:val="gnkrckgcgsb"/>
          <w:rFonts w:ascii="Lucida Console" w:hAnsi="Lucida Console"/>
          <w:color w:val="FF0000"/>
          <w:bdr w:val="none" w:sz="0" w:space="0" w:color="auto" w:frame="1"/>
        </w:rPr>
        <w:t xml:space="preserve">0.2889683 </w:t>
      </w:r>
    </w:p>
    <w:p w14:paraId="08D1C6F2" w14:textId="439D2CAF" w:rsidR="00216094" w:rsidRP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</w:pPr>
      <w:r w:rsidRPr="00216094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 xml:space="preserve">Confidence = </w:t>
      </w:r>
      <w:r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>0.9</w:t>
      </w:r>
      <w:r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>7486</w:t>
      </w:r>
    </w:p>
    <w:p w14:paraId="58A84D64" w14:textId="77777777" w:rsidR="00C26890" w:rsidRPr="0027035B" w:rsidRDefault="00C26890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4E18159B" w14:textId="2BE2F1D4" w:rsidR="0027035B" w:rsidRPr="00C26890" w:rsidRDefault="009458C3" w:rsidP="00FA2A7C">
      <w:pPr>
        <w:pStyle w:val="ListParagraph"/>
        <w:numPr>
          <w:ilvl w:val="0"/>
          <w:numId w:val="1"/>
        </w:numPr>
        <w:bidi/>
        <w:spacing w:line="360" w:lineRule="auto"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lastRenderedPageBreak/>
        <w:t xml:space="preserve">ارتباط </w:t>
      </w:r>
      <w:r w:rsidR="00FA2A7C">
        <w:rPr>
          <w:sz w:val="28"/>
          <w:szCs w:val="28"/>
          <w:lang w:bidi="fa-IR"/>
        </w:rPr>
        <w:t>FBS</w:t>
      </w:r>
      <w:r>
        <w:rPr>
          <w:rFonts w:hint="cs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Arial" w:hAnsi="Arial" w:cs="Arial"/>
          <w:b/>
          <w:bCs/>
          <w:color w:val="000000"/>
          <w:sz w:val="26"/>
          <w:szCs w:val="26"/>
          <w:lang w:val="en-GB"/>
        </w:rPr>
      </w:pPr>
      <w:r w:rsidRPr="0027035B"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Correlations</w:t>
      </w:r>
      <w:r>
        <w:rPr>
          <w:rFonts w:ascii="Arial" w:hAnsi="Arial" w:cs="Arial"/>
          <w:b/>
          <w:bCs/>
          <w:color w:val="000000"/>
          <w:sz w:val="26"/>
          <w:szCs w:val="26"/>
          <w:lang w:val="en-GB"/>
        </w:rPr>
        <w:t>:</w:t>
      </w:r>
    </w:p>
    <w:p w14:paraId="128B2C79" w14:textId="77777777" w:rsidR="0027035B" w:rsidRP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F12FE5" w:rsidRPr="0027035B" w14:paraId="797A7937" w14:textId="77777777" w:rsidTr="00AC0028"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010205"/>
                <w:lang w:val="en-GB"/>
              </w:rPr>
            </w:pPr>
            <w:r w:rsidRPr="0027035B">
              <w:rPr>
                <w:rFonts w:ascii="Arial" w:hAnsi="Arial" w:cs="Arial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27035B" w14:paraId="45DF24F8" w14:textId="77777777" w:rsidTr="00AC0028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27035B" w14:paraId="42F3A554" w14:textId="77777777" w:rsidTr="00AC0028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27035B" w14:paraId="12050248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27035B" w14:paraId="4F6E0420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27035B" w14:paraId="1A1F9CDF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27035B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</w:pPr>
            <w:r w:rsidRPr="0027035B">
              <w:rPr>
                <w:rFonts w:ascii="Arial" w:hAnsi="Arial" w:cs="Arial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7A17F8A6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="Times New Roman" w:hAnsi="Times New Roman" w:cs="Times New Roman"/>
          <w:sz w:val="24"/>
          <w:szCs w:val="24"/>
          <w:lang w:val="en-GB"/>
        </w:rPr>
      </w:pPr>
    </w:p>
    <w:p w14:paraId="12A94B85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68E2BEA3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:  data$FBS and data$IgM</w:t>
      </w:r>
    </w:p>
    <w:p w14:paraId="5DB85D3D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t = 1.2303, df = 58, </w:t>
      </w:r>
      <w:r w:rsidRPr="007B6A66">
        <w:rPr>
          <w:rStyle w:val="gnkrckgcgsb"/>
          <w:rFonts w:ascii="Lucida Console" w:hAnsi="Lucida Console"/>
          <w:bdr w:val="none" w:sz="0" w:space="0" w:color="auto" w:frame="1"/>
        </w:rPr>
        <w:t>p-value = 0.2236</w:t>
      </w:r>
    </w:p>
    <w:p w14:paraId="04DDC7D4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-0.09843764  0.39730921</w:t>
      </w:r>
    </w:p>
    <w:p w14:paraId="5B4190D4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7D5E06C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cor </w:t>
      </w:r>
    </w:p>
    <w:p w14:paraId="1B360FFA" w14:textId="138171AB" w:rsidR="00C26890" w:rsidRPr="007B6A66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FF0000"/>
          <w:bdr w:val="none" w:sz="0" w:space="0" w:color="auto" w:frame="1"/>
        </w:rPr>
      </w:pPr>
      <w:r w:rsidRPr="007B6A66">
        <w:rPr>
          <w:rStyle w:val="gnkrckgcgsb"/>
          <w:rFonts w:ascii="Lucida Console" w:hAnsi="Lucida Console"/>
          <w:color w:val="FF0000"/>
          <w:bdr w:val="none" w:sz="0" w:space="0" w:color="auto" w:frame="1"/>
        </w:rPr>
        <w:t xml:space="preserve">0.1594732 </w:t>
      </w:r>
    </w:p>
    <w:p w14:paraId="5B649D3D" w14:textId="111B9985" w:rsidR="007B6A66" w:rsidRPr="00216094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</w:pPr>
      <w:r w:rsidRPr="00216094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 xml:space="preserve">Confidence = </w:t>
      </w:r>
      <w:r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>0.7764</w:t>
      </w:r>
    </w:p>
    <w:p w14:paraId="67F2744D" w14:textId="77777777" w:rsidR="007B6A66" w:rsidRDefault="007B6A66" w:rsidP="00C26890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14002918" w14:textId="4BADCC3F" w:rsidR="0027035B" w:rsidRPr="00216094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="Times New Roman" w:hAnsi="Times New Roman" w:cs="Times New Roman"/>
          <w:sz w:val="24"/>
          <w:szCs w:val="24"/>
        </w:rPr>
      </w:pPr>
    </w:p>
    <w:p w14:paraId="28E1B3C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6F891165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:  data$FBS and data$IgA</w:t>
      </w:r>
    </w:p>
    <w:p w14:paraId="786D39B6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 = 0.39041, df = 58</w:t>
      </w:r>
      <w:r w:rsidRPr="007B6A66">
        <w:rPr>
          <w:rStyle w:val="gnkrckgcgsb"/>
          <w:rFonts w:ascii="Lucida Console" w:hAnsi="Lucida Console"/>
          <w:bdr w:val="none" w:sz="0" w:space="0" w:color="auto" w:frame="1"/>
        </w:rPr>
        <w:t>, p-value = 0.6977</w:t>
      </w:r>
    </w:p>
    <w:p w14:paraId="114BFC39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-0.2053984  0.3012056</w:t>
      </w:r>
    </w:p>
    <w:p w14:paraId="1B716087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6790E346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cor </w:t>
      </w:r>
    </w:p>
    <w:p w14:paraId="5A79D35E" w14:textId="0238F1F0" w:rsidR="00C26890" w:rsidRDefault="00C26890" w:rsidP="007E49F2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FF0000"/>
          <w:bdr w:val="none" w:sz="0" w:space="0" w:color="auto" w:frame="1"/>
        </w:rPr>
      </w:pPr>
      <w:r w:rsidRPr="007B6A66">
        <w:rPr>
          <w:rStyle w:val="gnkrckgcgsb"/>
          <w:rFonts w:ascii="Lucida Console" w:hAnsi="Lucida Console"/>
          <w:color w:val="FF0000"/>
          <w:bdr w:val="none" w:sz="0" w:space="0" w:color="auto" w:frame="1"/>
        </w:rPr>
        <w:t>0.05119654</w:t>
      </w:r>
    </w:p>
    <w:p w14:paraId="4B3C973E" w14:textId="673C9CCB" w:rsidR="007B6A66" w:rsidRPr="00216094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</w:pPr>
      <w:r w:rsidRPr="00216094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 xml:space="preserve">Confidence = </w:t>
      </w:r>
      <w:r w:rsidR="006278BA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>0.3023</w:t>
      </w:r>
    </w:p>
    <w:p w14:paraId="716B370A" w14:textId="392B5BBE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7D3AE14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7DB4AB95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:  data$FBS and data$IgG</w:t>
      </w:r>
    </w:p>
    <w:p w14:paraId="17276B51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t = 0.47711, df = 58, </w:t>
      </w:r>
      <w:r w:rsidRPr="00E91156">
        <w:rPr>
          <w:rStyle w:val="gnkrckgcgsb"/>
          <w:rFonts w:ascii="Lucida Console" w:hAnsi="Lucida Console"/>
          <w:color w:val="FF0000"/>
          <w:bdr w:val="none" w:sz="0" w:space="0" w:color="auto" w:frame="1"/>
        </w:rPr>
        <w:t>p-value = 0.6351</w:t>
      </w:r>
    </w:p>
    <w:p w14:paraId="5E4CC363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-0.1944880  0.3115036</w:t>
      </w:r>
    </w:p>
    <w:p w14:paraId="2ED6A59C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estimates:</w:t>
      </w:r>
    </w:p>
    <w:p w14:paraId="7B9C2FB4" w14:textId="77777777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cor </w:t>
      </w:r>
    </w:p>
    <w:p w14:paraId="37FDB140" w14:textId="6E831491" w:rsidR="009458C3" w:rsidRDefault="00C26890" w:rsidP="00E91156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FF0000"/>
          <w:bdr w:val="none" w:sz="0" w:space="0" w:color="auto" w:frame="1"/>
        </w:rPr>
      </w:pPr>
      <w:r w:rsidRPr="007B6A66">
        <w:rPr>
          <w:rStyle w:val="gnkrckgcgsb"/>
          <w:rFonts w:ascii="Lucida Console" w:hAnsi="Lucida Console"/>
          <w:color w:val="FF0000"/>
          <w:bdr w:val="none" w:sz="0" w:space="0" w:color="auto" w:frame="1"/>
        </w:rPr>
        <w:t xml:space="preserve">0.06252453 </w:t>
      </w:r>
    </w:p>
    <w:p w14:paraId="1070C507" w14:textId="4D86EFD4" w:rsidR="007B6A66" w:rsidRPr="00216094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</w:pPr>
      <w:r w:rsidRPr="00216094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 xml:space="preserve">Confidence = </w:t>
      </w:r>
      <w:r w:rsidR="006278BA">
        <w:rPr>
          <w:rFonts w:ascii="Lucida Console" w:eastAsia="Times New Roman" w:hAnsi="Lucida Console" w:cs="Courier New"/>
          <w:color w:val="00B050"/>
          <w:sz w:val="20"/>
          <w:szCs w:val="20"/>
          <w:bdr w:val="none" w:sz="0" w:space="0" w:color="auto" w:frame="1"/>
          <w:lang w:bidi="fa-IR"/>
        </w:rPr>
        <w:t>0.3649</w:t>
      </w:r>
      <w:bookmarkStart w:id="0" w:name="_GoBack"/>
      <w:bookmarkEnd w:id="0"/>
    </w:p>
    <w:p w14:paraId="35B8DFDC" w14:textId="77777777" w:rsidR="007B6A66" w:rsidRPr="007B6A66" w:rsidRDefault="007B6A66" w:rsidP="00E91156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FF0000"/>
          <w:rtl/>
        </w:rPr>
      </w:pPr>
    </w:p>
    <w:sectPr w:rsidR="007B6A66" w:rsidRPr="007B6A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FF4F9C"/>
    <w:multiLevelType w:val="hybridMultilevel"/>
    <w:tmpl w:val="8E04AA96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rgUAJMqwtiwAAAA="/>
  </w:docVars>
  <w:rsids>
    <w:rsidRoot w:val="00883597"/>
    <w:rsid w:val="000359C1"/>
    <w:rsid w:val="000F2601"/>
    <w:rsid w:val="00216094"/>
    <w:rsid w:val="00242FD3"/>
    <w:rsid w:val="0027035B"/>
    <w:rsid w:val="00340A9B"/>
    <w:rsid w:val="003C7FA0"/>
    <w:rsid w:val="006278BA"/>
    <w:rsid w:val="006724AD"/>
    <w:rsid w:val="007B6A66"/>
    <w:rsid w:val="007D2F66"/>
    <w:rsid w:val="007E49F2"/>
    <w:rsid w:val="007E7449"/>
    <w:rsid w:val="00883597"/>
    <w:rsid w:val="008B42CC"/>
    <w:rsid w:val="009458C3"/>
    <w:rsid w:val="009D676D"/>
    <w:rsid w:val="00C26890"/>
    <w:rsid w:val="00C37E97"/>
    <w:rsid w:val="00DF2CD7"/>
    <w:rsid w:val="00E91156"/>
    <w:rsid w:val="00F12FE5"/>
    <w:rsid w:val="00F56393"/>
    <w:rsid w:val="00FA2A7C"/>
    <w:rsid w:val="00FD2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B6A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2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16</cp:revision>
  <cp:lastPrinted>2019-09-28T11:19:00Z</cp:lastPrinted>
  <dcterms:created xsi:type="dcterms:W3CDTF">2019-09-22T12:17:00Z</dcterms:created>
  <dcterms:modified xsi:type="dcterms:W3CDTF">2019-09-28T11:25:00Z</dcterms:modified>
</cp:coreProperties>
</file>